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70E270" w14:textId="18F84B86" w:rsidR="00FC50CC" w:rsidRPr="00FC50CC" w:rsidRDefault="00FC50CC">
      <w:pPr>
        <w:rPr>
          <w:b/>
          <w:bCs/>
          <w:u w:val="single"/>
        </w:rPr>
      </w:pPr>
      <w:r w:rsidRPr="00FC50CC">
        <w:rPr>
          <w:b/>
          <w:bCs/>
          <w:u w:val="single"/>
        </w:rPr>
        <w:t>Make a simple assembly program and assembler to machine code with the following rules:</w:t>
      </w:r>
    </w:p>
    <w:p w14:paraId="362E49D7" w14:textId="77777777" w:rsidR="00FC50CC" w:rsidRDefault="00FC50CC"/>
    <w:p w14:paraId="0E46176E" w14:textId="61A1E2B2" w:rsidR="00FC50CC" w:rsidRDefault="00FC50CC">
      <w:pPr>
        <w:rPr>
          <w:b/>
          <w:bCs/>
        </w:rPr>
      </w:pPr>
      <w:r>
        <w:rPr>
          <w:b/>
          <w:bCs/>
        </w:rPr>
        <w:t>Encoding:</w:t>
      </w:r>
    </w:p>
    <w:p w14:paraId="22EC48AA" w14:textId="4E6D04F4" w:rsidR="00FC50CC" w:rsidRDefault="00FC50CC">
      <w:r>
        <w:t>8-bit long binary string</w:t>
      </w:r>
    </w:p>
    <w:p w14:paraId="5C5831FE" w14:textId="35E5F227" w:rsidR="00FC50CC" w:rsidRDefault="00FC50CC">
      <w:r>
        <w:t xml:space="preserve">XX </w:t>
      </w:r>
      <w:r>
        <w:tab/>
      </w:r>
      <w:r>
        <w:tab/>
      </w:r>
      <w:r>
        <w:tab/>
        <w:t xml:space="preserve">XX </w:t>
      </w:r>
      <w:r>
        <w:tab/>
      </w:r>
      <w:r>
        <w:tab/>
      </w:r>
      <w:r>
        <w:tab/>
        <w:t xml:space="preserve">XX </w:t>
      </w:r>
      <w:r>
        <w:tab/>
      </w:r>
      <w:r>
        <w:tab/>
      </w:r>
      <w:r>
        <w:tab/>
      </w:r>
      <w:proofErr w:type="spellStart"/>
      <w:r>
        <w:t>XX</w:t>
      </w:r>
      <w:proofErr w:type="spellEnd"/>
    </w:p>
    <w:p w14:paraId="42ECCF41" w14:textId="2676B385" w:rsidR="00FC50CC" w:rsidRDefault="00FC50CC">
      <w:pPr>
        <w:rPr>
          <w:i/>
          <w:iCs/>
        </w:rPr>
      </w:pPr>
      <w:r>
        <w:rPr>
          <w:i/>
          <w:iCs/>
        </w:rPr>
        <w:t>OpCode</w:t>
      </w:r>
      <w:r>
        <w:rPr>
          <w:i/>
          <w:iCs/>
        </w:rPr>
        <w:tab/>
      </w:r>
      <w:r>
        <w:rPr>
          <w:i/>
          <w:iCs/>
        </w:rPr>
        <w:tab/>
        <w:t>result register</w:t>
      </w:r>
      <w:r>
        <w:rPr>
          <w:i/>
          <w:iCs/>
        </w:rPr>
        <w:tab/>
      </w:r>
      <w:r>
        <w:rPr>
          <w:i/>
          <w:iCs/>
        </w:rPr>
        <w:tab/>
        <w:t>first reg</w:t>
      </w:r>
      <w:r>
        <w:rPr>
          <w:i/>
          <w:iCs/>
        </w:rPr>
        <w:tab/>
      </w:r>
      <w:r>
        <w:rPr>
          <w:i/>
          <w:iCs/>
        </w:rPr>
        <w:tab/>
        <w:t>second reg</w:t>
      </w:r>
    </w:p>
    <w:p w14:paraId="724BD1DD" w14:textId="77777777" w:rsidR="00FC50CC" w:rsidRDefault="00FC50CC">
      <w:pPr>
        <w:rPr>
          <w:i/>
          <w:iCs/>
        </w:rPr>
      </w:pPr>
    </w:p>
    <w:p w14:paraId="1DBFD315" w14:textId="6B3C2DBC" w:rsidR="00FC50CC" w:rsidRPr="00FC50CC" w:rsidRDefault="00FC50CC">
      <w:pPr>
        <w:rPr>
          <w:b/>
          <w:bCs/>
        </w:rPr>
      </w:pPr>
      <w:r>
        <w:rPr>
          <w:b/>
          <w:bCs/>
        </w:rPr>
        <w:t xml:space="preserve">No immediate numbers are used in this CPU. All numbers must be saved in registers from the memory or arithmetic operation of other </w:t>
      </w:r>
      <w:proofErr w:type="gramStart"/>
      <w:r>
        <w:rPr>
          <w:b/>
          <w:bCs/>
        </w:rPr>
        <w:t>registers</w:t>
      </w:r>
      <w:proofErr w:type="gramEnd"/>
      <w:r>
        <w:rPr>
          <w:b/>
          <w:bCs/>
        </w:rPr>
        <w:t xml:space="preserve"> </w:t>
      </w:r>
    </w:p>
    <w:p w14:paraId="34439CC3" w14:textId="77777777" w:rsidR="00FC50CC" w:rsidRDefault="00FC50CC"/>
    <w:p w14:paraId="597206A7" w14:textId="41EA6C47" w:rsidR="00FC50CC" w:rsidRPr="00FC50CC" w:rsidRDefault="00FC50CC">
      <w:pPr>
        <w:rPr>
          <w:b/>
          <w:bCs/>
        </w:rPr>
      </w:pPr>
      <w:r w:rsidRPr="00FC50CC">
        <w:rPr>
          <w:b/>
          <w:bCs/>
        </w:rPr>
        <w:t>4 Instructions:</w:t>
      </w:r>
    </w:p>
    <w:p w14:paraId="547C7F3D" w14:textId="034F8DD7" w:rsidR="00FC50CC" w:rsidRDefault="00FC50CC">
      <w:r>
        <w:t xml:space="preserve">STR </w:t>
      </w:r>
      <w:r>
        <w:sym w:font="Wingdings" w:char="F0E0"/>
      </w:r>
      <w:r>
        <w:t xml:space="preserve"> OpCode = 00 </w:t>
      </w:r>
    </w:p>
    <w:p w14:paraId="309B818A" w14:textId="64A13D57" w:rsidR="00FC50CC" w:rsidRDefault="00FC50CC">
      <w:r>
        <w:t xml:space="preserve">LDR </w:t>
      </w:r>
      <w:r>
        <w:sym w:font="Wingdings" w:char="F0E0"/>
      </w:r>
      <w:r>
        <w:t xml:space="preserve"> OpCode = 01</w:t>
      </w:r>
    </w:p>
    <w:p w14:paraId="3CD65EBB" w14:textId="31BDE308" w:rsidR="00FC50CC" w:rsidRDefault="00FC50CC">
      <w:r>
        <w:t xml:space="preserve">ADD </w:t>
      </w:r>
      <w:r>
        <w:sym w:font="Wingdings" w:char="F0E0"/>
      </w:r>
      <w:r>
        <w:t xml:space="preserve"> OpCode = 10</w:t>
      </w:r>
    </w:p>
    <w:p w14:paraId="2B6F8A9E" w14:textId="0AD9109D" w:rsidR="00FC50CC" w:rsidRDefault="00FC50CC">
      <w:r>
        <w:t xml:space="preserve">SUB </w:t>
      </w:r>
      <w:r>
        <w:sym w:font="Wingdings" w:char="F0E0"/>
      </w:r>
      <w:r>
        <w:t xml:space="preserve"> OpCode = 11</w:t>
      </w:r>
    </w:p>
    <w:p w14:paraId="0FA1388E" w14:textId="77777777" w:rsidR="00FC50CC" w:rsidRDefault="00FC50CC"/>
    <w:p w14:paraId="1665552D" w14:textId="1F8C57BB" w:rsidR="00FC50CC" w:rsidRDefault="00FC50CC">
      <w:pPr>
        <w:rPr>
          <w:b/>
          <w:bCs/>
        </w:rPr>
      </w:pPr>
      <w:r>
        <w:rPr>
          <w:b/>
          <w:bCs/>
        </w:rPr>
        <w:t>4 Registers:</w:t>
      </w:r>
    </w:p>
    <w:p w14:paraId="516113F1" w14:textId="3EA2BC6F" w:rsidR="00FC50CC" w:rsidRPr="00FC50CC" w:rsidRDefault="00FC50CC">
      <w:r>
        <w:t xml:space="preserve">Reg0 </w:t>
      </w:r>
      <w:r>
        <w:sym w:font="Wingdings" w:char="F0E0"/>
      </w:r>
      <w:r>
        <w:t xml:space="preserve"> regCode = 00</w:t>
      </w:r>
    </w:p>
    <w:p w14:paraId="43AE83F1" w14:textId="6A99A270" w:rsidR="00FC50CC" w:rsidRDefault="00FC50CC">
      <w:r>
        <w:t xml:space="preserve">Reg1 </w:t>
      </w:r>
      <w:r>
        <w:sym w:font="Wingdings" w:char="F0E0"/>
      </w:r>
      <w:r>
        <w:t xml:space="preserve"> regCode = 01</w:t>
      </w:r>
    </w:p>
    <w:p w14:paraId="5AE87928" w14:textId="76AEA2D3" w:rsidR="00FC50CC" w:rsidRDefault="00FC50CC">
      <w:r>
        <w:t xml:space="preserve">Reg2 </w:t>
      </w:r>
      <w:r>
        <w:sym w:font="Wingdings" w:char="F0E0"/>
      </w:r>
      <w:r>
        <w:t xml:space="preserve"> regCode = 10</w:t>
      </w:r>
    </w:p>
    <w:p w14:paraId="15463308" w14:textId="1BF6A796" w:rsidR="00FC50CC" w:rsidRDefault="00FC50CC">
      <w:r>
        <w:t xml:space="preserve">Reg3 </w:t>
      </w:r>
      <w:r>
        <w:sym w:font="Wingdings" w:char="F0E0"/>
      </w:r>
      <w:r>
        <w:t xml:space="preserve"> regCode = 11</w:t>
      </w:r>
    </w:p>
    <w:p w14:paraId="0036E8C2" w14:textId="310863E1" w:rsidR="00FC50CC" w:rsidRDefault="00FC50CC"/>
    <w:p w14:paraId="6E4F8BD5" w14:textId="0EA571A9" w:rsidR="00FC50CC" w:rsidRDefault="00FC50CC">
      <w:pPr>
        <w:rPr>
          <w:b/>
          <w:bCs/>
        </w:rPr>
      </w:pPr>
      <w:r>
        <w:rPr>
          <w:b/>
          <w:bCs/>
        </w:rPr>
        <w:t>The format of the machine code must be in hexadecimal. See below for example:</w:t>
      </w:r>
    </w:p>
    <w:p w14:paraId="72B0C859" w14:textId="77777777" w:rsidR="00FC50CC" w:rsidRDefault="00FC50CC">
      <w:pPr>
        <w:rPr>
          <w:b/>
          <w:bCs/>
        </w:rPr>
      </w:pPr>
    </w:p>
    <w:p w14:paraId="114077A9" w14:textId="77777777" w:rsidR="00FC50CC" w:rsidRDefault="00FC50CC">
      <w:pPr>
        <w:rPr>
          <w:b/>
          <w:bCs/>
        </w:rPr>
      </w:pPr>
    </w:p>
    <w:p w14:paraId="095AD9B0" w14:textId="77777777" w:rsidR="00FC50CC" w:rsidRDefault="00FC50CC">
      <w:pPr>
        <w:rPr>
          <w:b/>
          <w:bCs/>
        </w:rPr>
      </w:pPr>
    </w:p>
    <w:p w14:paraId="169E7CB3" w14:textId="77777777" w:rsidR="00FC50CC" w:rsidRDefault="00FC50CC">
      <w:pPr>
        <w:rPr>
          <w:b/>
          <w:bCs/>
        </w:rPr>
      </w:pPr>
    </w:p>
    <w:p w14:paraId="20C8149A" w14:textId="77777777" w:rsidR="00FC50CC" w:rsidRDefault="00FC50CC">
      <w:pPr>
        <w:rPr>
          <w:b/>
          <w:bCs/>
        </w:rPr>
      </w:pPr>
    </w:p>
    <w:p w14:paraId="13B5E862" w14:textId="77777777" w:rsidR="00FC50CC" w:rsidRDefault="00FC50CC">
      <w:pPr>
        <w:rPr>
          <w:b/>
          <w:bCs/>
        </w:rPr>
      </w:pPr>
    </w:p>
    <w:p w14:paraId="49895CF8" w14:textId="77777777" w:rsidR="00FC50CC" w:rsidRDefault="00FC50CC" w:rsidP="00FC50CC">
      <w:r>
        <w:lastRenderedPageBreak/>
        <w:t xml:space="preserve">v3.0 hex words </w:t>
      </w:r>
      <w:proofErr w:type="gramStart"/>
      <w:r>
        <w:t>addressed</w:t>
      </w:r>
      <w:proofErr w:type="gramEnd"/>
    </w:p>
    <w:p w14:paraId="35C079AD" w14:textId="77777777" w:rsidR="00FC50CC" w:rsidRDefault="00FC50CC" w:rsidP="00FC50CC">
      <w:r>
        <w:t>00: 00 00 50 a5 28 e9 00 00 00 00 00 00 00 00 00 00</w:t>
      </w:r>
    </w:p>
    <w:p w14:paraId="3408A4AF" w14:textId="77777777" w:rsidR="00FC50CC" w:rsidRDefault="00FC50CC" w:rsidP="00FC50CC">
      <w:r>
        <w:t>10: 00 00 00 00 00 00 00 00 00 00 00 00 00 00 00 00</w:t>
      </w:r>
    </w:p>
    <w:p w14:paraId="4AA2A850" w14:textId="77777777" w:rsidR="00FC50CC" w:rsidRDefault="00FC50CC" w:rsidP="00FC50CC">
      <w:r>
        <w:t>20: 00 00 00 00 00 00 00 00 00 00 00 00 00 00 00 00</w:t>
      </w:r>
    </w:p>
    <w:p w14:paraId="5D1FDDA0" w14:textId="77777777" w:rsidR="00FC50CC" w:rsidRDefault="00FC50CC" w:rsidP="00FC50CC">
      <w:r>
        <w:t>30: 00 00 00 00 00 00 00 00 00 00 00 00 00 00 00 00</w:t>
      </w:r>
    </w:p>
    <w:p w14:paraId="2A8637CA" w14:textId="77777777" w:rsidR="00FC50CC" w:rsidRDefault="00FC50CC" w:rsidP="00FC50CC">
      <w:r>
        <w:t>40: 00 00 00 00 00 00 00 00 00 00 00 00 00 00 00 00</w:t>
      </w:r>
    </w:p>
    <w:p w14:paraId="7A17131A" w14:textId="77777777" w:rsidR="00FC50CC" w:rsidRDefault="00FC50CC" w:rsidP="00FC50CC">
      <w:r>
        <w:t>50: 00 00 00 00 00 00 00 00 00 00 00 00 00 00 00 00</w:t>
      </w:r>
    </w:p>
    <w:p w14:paraId="6244BAAA" w14:textId="77777777" w:rsidR="00FC50CC" w:rsidRDefault="00FC50CC" w:rsidP="00FC50CC">
      <w:r>
        <w:t>60: 00 00 00 00 00 00 00 00 00 00 00 00 00 00 00 00</w:t>
      </w:r>
    </w:p>
    <w:p w14:paraId="01B9ED18" w14:textId="77777777" w:rsidR="00FC50CC" w:rsidRDefault="00FC50CC" w:rsidP="00FC50CC">
      <w:r>
        <w:t>70: 00 00 00 00 00 00 00 00 00 00 00 00 00 00 00 00</w:t>
      </w:r>
    </w:p>
    <w:p w14:paraId="54C96352" w14:textId="77777777" w:rsidR="00FC50CC" w:rsidRDefault="00FC50CC" w:rsidP="00FC50CC">
      <w:r>
        <w:t>80: 00 00 00 00 00 00 00 00 00 00 00 00 00 00 00 00</w:t>
      </w:r>
    </w:p>
    <w:p w14:paraId="4CF42412" w14:textId="77777777" w:rsidR="00FC50CC" w:rsidRDefault="00FC50CC" w:rsidP="00FC50CC">
      <w:r>
        <w:t>90: 00 00 00 00 00 00 00 00 00 00 00 00 00 00 00 00</w:t>
      </w:r>
    </w:p>
    <w:p w14:paraId="4D18AADE" w14:textId="77777777" w:rsidR="00FC50CC" w:rsidRDefault="00FC50CC" w:rsidP="00FC50CC">
      <w:r>
        <w:t>a0: 00 00 00 00 00 00 00 00 00 00 00 00 00 00 00 00</w:t>
      </w:r>
    </w:p>
    <w:p w14:paraId="465FE8CE" w14:textId="77777777" w:rsidR="00FC50CC" w:rsidRDefault="00FC50CC" w:rsidP="00FC50CC">
      <w:r>
        <w:t>b0: 00 00 00 00 00 00 00 00 00 00 00 00 00 00 00 00</w:t>
      </w:r>
    </w:p>
    <w:p w14:paraId="6872FEBA" w14:textId="77777777" w:rsidR="00FC50CC" w:rsidRDefault="00FC50CC" w:rsidP="00FC50CC">
      <w:r>
        <w:t>c0: 00 00 00 00 00 00 00 00 00 00 00 00 00 00 00 00</w:t>
      </w:r>
    </w:p>
    <w:p w14:paraId="1EA301E2" w14:textId="77777777" w:rsidR="00FC50CC" w:rsidRDefault="00FC50CC" w:rsidP="00FC50CC">
      <w:r>
        <w:t>d0: 00 00 00 00 00 00 00 00 00 00 00 00 00 00 00 00</w:t>
      </w:r>
    </w:p>
    <w:p w14:paraId="6E8C0C8C" w14:textId="77777777" w:rsidR="00FC50CC" w:rsidRDefault="00FC50CC" w:rsidP="00FC50CC">
      <w:r>
        <w:t>e0: 00 00 00 00 00 00 00 00 00 00 00 00 00 00 00 00</w:t>
      </w:r>
    </w:p>
    <w:p w14:paraId="61BBFC5A" w14:textId="0DCA41B6" w:rsidR="00FC50CC" w:rsidRPr="00FC50CC" w:rsidRDefault="00FC50CC" w:rsidP="00FC50CC">
      <w:r>
        <w:t>f0: 00 00 00 00 00 00 00 00 00 00 00 00 00 00 00 00</w:t>
      </w:r>
    </w:p>
    <w:p w14:paraId="7326630E" w14:textId="4EDD9304" w:rsidR="00FC50CC" w:rsidRDefault="00FC50CC"/>
    <w:p w14:paraId="787EC121" w14:textId="77777777" w:rsidR="00FC50CC" w:rsidRDefault="00FC50CC"/>
    <w:sectPr w:rsidR="00FC50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jIwNTEwsDQ3sDBT0lEKTi0uzszPAykwrAUA6bEJ6SwAAAA="/>
  </w:docVars>
  <w:rsids>
    <w:rsidRoot w:val="00FC50CC"/>
    <w:rsid w:val="00164A6D"/>
    <w:rsid w:val="002652DD"/>
    <w:rsid w:val="006C4EB2"/>
    <w:rsid w:val="00DE0BA3"/>
    <w:rsid w:val="00FC50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FB206C"/>
  <w15:chartTrackingRefBased/>
  <w15:docId w15:val="{7B6F00A6-2E9F-48BC-AC32-C9F2015EF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18</Words>
  <Characters>1244</Characters>
  <Application>Microsoft Office Word</Application>
  <DocSecurity>0</DocSecurity>
  <Lines>10</Lines>
  <Paragraphs>2</Paragraphs>
  <ScaleCrop>false</ScaleCrop>
  <Company/>
  <LinksUpToDate>false</LinksUpToDate>
  <CharactersWithSpaces>1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Faulhaber</dc:creator>
  <cp:keywords/>
  <dc:description/>
  <cp:lastModifiedBy>Dylan Faulhaber</cp:lastModifiedBy>
  <cp:revision>1</cp:revision>
  <dcterms:created xsi:type="dcterms:W3CDTF">2023-12-04T00:07:00Z</dcterms:created>
  <dcterms:modified xsi:type="dcterms:W3CDTF">2023-12-04T00:17:00Z</dcterms:modified>
</cp:coreProperties>
</file>